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3CB86" w14:textId="77777777" w:rsidR="007D6EE9" w:rsidRPr="007D6EE9" w:rsidRDefault="007D6EE9" w:rsidP="007D6EE9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color w:val="00B0F0"/>
          <w:sz w:val="40"/>
          <w:szCs w:val="40"/>
          <w:lang w:val="en-GB"/>
        </w:rPr>
      </w:pPr>
      <w:r w:rsidRPr="007D6EE9">
        <w:rPr>
          <w:rFonts w:ascii="Calibri" w:eastAsia="Calibri" w:hAnsi="Calibri" w:cs="Calibri"/>
          <w:color w:val="00B0F0"/>
          <w:sz w:val="40"/>
          <w:szCs w:val="40"/>
          <w:lang w:val="en-GB"/>
        </w:rPr>
        <w:t>ASUMBI GIRLS HIGH SCHOOL</w:t>
      </w:r>
    </w:p>
    <w:p w14:paraId="5883BBFB" w14:textId="77777777" w:rsidR="007D6EE9" w:rsidRPr="007D6EE9" w:rsidRDefault="007D6EE9" w:rsidP="007D6EE9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Calibri" w:hAnsi="Calibri" w:cs="Calibri"/>
          <w:color w:val="00B0F0"/>
          <w:sz w:val="40"/>
          <w:szCs w:val="40"/>
          <w:lang w:val="en-GB"/>
        </w:rPr>
      </w:pPr>
      <w:r w:rsidRPr="007D6EE9">
        <w:rPr>
          <w:rFonts w:ascii="Calibri" w:eastAsia="Calibri" w:hAnsi="Calibri" w:cs="Calibri"/>
          <w:color w:val="00B0F0"/>
          <w:sz w:val="40"/>
          <w:szCs w:val="40"/>
          <w:lang w:val="en-GB"/>
        </w:rPr>
        <w:t>POST -MOCK 1</w:t>
      </w:r>
    </w:p>
    <w:p w14:paraId="50CF6007" w14:textId="77777777" w:rsidR="007D6EE9" w:rsidRPr="007D6EE9" w:rsidRDefault="007D6EE9" w:rsidP="007D6EE9">
      <w:pPr>
        <w:widowControl w:val="0"/>
        <w:autoSpaceDE w:val="0"/>
        <w:autoSpaceDN w:val="0"/>
        <w:spacing w:after="0" w:line="240" w:lineRule="auto"/>
        <w:jc w:val="center"/>
        <w:rPr>
          <w:rFonts w:ascii="Calibri" w:eastAsia="Calibri" w:hAnsi="Calibri" w:cs="Calibri"/>
          <w:color w:val="00B0F0"/>
          <w:sz w:val="40"/>
          <w:szCs w:val="40"/>
          <w:lang w:val="en-GB"/>
        </w:rPr>
      </w:pPr>
      <w:r w:rsidRPr="007D6EE9">
        <w:rPr>
          <w:rFonts w:ascii="Calibri" w:eastAsia="Calibri" w:hAnsi="Calibri" w:cs="Calibri"/>
          <w:color w:val="00B0F0"/>
          <w:sz w:val="40"/>
          <w:szCs w:val="40"/>
          <w:lang w:val="en-GB"/>
        </w:rPr>
        <w:t>AUGUST/SEPTEMBER</w:t>
      </w:r>
    </w:p>
    <w:p w14:paraId="5FB627B3" w14:textId="3EA3D033" w:rsidR="007D6EE9" w:rsidRDefault="007D6EE9" w:rsidP="007D6EE9">
      <w:pPr>
        <w:jc w:val="center"/>
        <w:rPr>
          <w:rFonts w:cstheme="minorHAnsi"/>
          <w:b/>
          <w:bCs/>
          <w:sz w:val="24"/>
          <w:szCs w:val="24"/>
        </w:rPr>
      </w:pPr>
      <w:r w:rsidRPr="007D6EE9">
        <w:rPr>
          <w:rFonts w:ascii="Calibri" w:eastAsia="Calibri" w:hAnsi="Calibri" w:cs="Calibri"/>
          <w:color w:val="00B0F0"/>
          <w:sz w:val="40"/>
          <w:szCs w:val="40"/>
          <w:lang w:val="en-GB"/>
        </w:rPr>
        <w:t>2022</w:t>
      </w:r>
    </w:p>
    <w:p w14:paraId="34C3B9FA" w14:textId="5FF89D44" w:rsidR="00404491" w:rsidRPr="006F08B4" w:rsidRDefault="006F08B4" w:rsidP="006F08B4">
      <w:pPr>
        <w:jc w:val="center"/>
        <w:rPr>
          <w:rFonts w:cstheme="minorHAnsi"/>
          <w:b/>
          <w:bCs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>HISTORY PP1 MS</w:t>
      </w:r>
    </w:p>
    <w:p w14:paraId="7D86C811" w14:textId="6278C9E3" w:rsidR="002338B0" w:rsidRPr="006F08B4" w:rsidRDefault="002338B0" w:rsidP="00AE37AE">
      <w:pPr>
        <w:pStyle w:val="ListParagraph"/>
        <w:numPr>
          <w:ilvl w:val="0"/>
          <w:numId w:val="1"/>
        </w:numPr>
        <w:spacing w:before="240"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State two ways in which Kenyan communities interacted with each other in the pre-colonial period. </w:t>
      </w:r>
    </w:p>
    <w:p w14:paraId="745CAD34" w14:textId="77777777" w:rsidR="00756EDE" w:rsidRPr="006F08B4" w:rsidRDefault="00756EDE" w:rsidP="00BA526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rough trade</w:t>
      </w:r>
    </w:p>
    <w:p w14:paraId="7CE15406" w14:textId="77777777" w:rsidR="00756EDE" w:rsidRPr="006F08B4" w:rsidRDefault="00756EDE" w:rsidP="00BA526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rough warfare</w:t>
      </w:r>
    </w:p>
    <w:p w14:paraId="46B92AEA" w14:textId="77777777" w:rsidR="00756EDE" w:rsidRPr="006F08B4" w:rsidRDefault="00756EDE" w:rsidP="00BA526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rough intermarriage</w:t>
      </w:r>
    </w:p>
    <w:p w14:paraId="1F08431C" w14:textId="1B0792AE" w:rsidR="00756EDE" w:rsidRPr="006F08B4" w:rsidRDefault="00756EDE" w:rsidP="00BA526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Through common festivals/ceremonies </w:t>
      </w:r>
      <w:r w:rsidR="00AE37AE" w:rsidRPr="006F08B4">
        <w:rPr>
          <w:rFonts w:eastAsia="Times New Roman" w:cstheme="minorHAnsi"/>
          <w:color w:val="000000"/>
          <w:sz w:val="24"/>
          <w:szCs w:val="24"/>
        </w:rPr>
        <w:t>e.g.,</w:t>
      </w:r>
      <w:r w:rsidRPr="006F08B4">
        <w:rPr>
          <w:rFonts w:eastAsia="Times New Roman" w:cstheme="minorHAnsi"/>
          <w:color w:val="000000"/>
          <w:sz w:val="24"/>
          <w:szCs w:val="24"/>
        </w:rPr>
        <w:t xml:space="preserve"> wrestling cultural exchange </w:t>
      </w:r>
    </w:p>
    <w:p w14:paraId="52E6B7B5" w14:textId="39C56E21" w:rsidR="00AE37AE" w:rsidRPr="006F08B4" w:rsidRDefault="005F0A68" w:rsidP="00AE37AE">
      <w:pPr>
        <w:pStyle w:val="ListParagraph"/>
        <w:shd w:val="clear" w:color="auto" w:fill="FFFFFF"/>
        <w:spacing w:before="100" w:beforeAutospacing="1" w:after="100" w:afterAutospacing="1" w:line="276" w:lineRule="auto"/>
        <w:ind w:left="108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2x1=2mks</w:t>
      </w:r>
    </w:p>
    <w:p w14:paraId="36B63B1F" w14:textId="661EA9B3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Name two groups of the Mijikenda community. </w:t>
      </w:r>
    </w:p>
    <w:p w14:paraId="286EF22F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Kauma</w:t>
      </w:r>
    </w:p>
    <w:p w14:paraId="7101A3F9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Giriama</w:t>
      </w:r>
    </w:p>
    <w:p w14:paraId="4E1A79FB" w14:textId="44D3160C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Duruma</w:t>
      </w:r>
    </w:p>
    <w:p w14:paraId="138F1399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Chonyi</w:t>
      </w:r>
    </w:p>
    <w:p w14:paraId="6DF4425E" w14:textId="70144B50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Jibana</w:t>
      </w:r>
    </w:p>
    <w:p w14:paraId="41471C2C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Kambe</w:t>
      </w:r>
    </w:p>
    <w:p w14:paraId="4ED7A250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Ribe</w:t>
      </w:r>
    </w:p>
    <w:p w14:paraId="2C77195A" w14:textId="7777777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Rabai</w:t>
      </w:r>
    </w:p>
    <w:p w14:paraId="2583068D" w14:textId="73E4D2C7" w:rsidR="00756EDE" w:rsidRPr="006F08B4" w:rsidRDefault="00756EDE" w:rsidP="00BA526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Digo</w:t>
      </w:r>
    </w:p>
    <w:p w14:paraId="058550B5" w14:textId="36E86C84" w:rsidR="00756EDE" w:rsidRPr="006F08B4" w:rsidRDefault="005F0A68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 2x1=2mks</w:t>
      </w:r>
    </w:p>
    <w:p w14:paraId="0806F359" w14:textId="0D97D960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State two functions of Fort Jesus during the Portuguese rule. </w:t>
      </w:r>
    </w:p>
    <w:p w14:paraId="29BB7C07" w14:textId="77777777" w:rsidR="00756EDE" w:rsidRPr="006F08B4" w:rsidRDefault="00756EDE" w:rsidP="00BA526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o act as hiding place against/ attacks by their enemies.</w:t>
      </w:r>
    </w:p>
    <w:p w14:paraId="1891E08D" w14:textId="77777777" w:rsidR="00756EDE" w:rsidRPr="006F08B4" w:rsidRDefault="00756EDE" w:rsidP="00BA526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o use it as a base of sending expeditions against resisting communities of the coast /administration base.</w:t>
      </w:r>
    </w:p>
    <w:p w14:paraId="2F604A0E" w14:textId="77777777" w:rsidR="00756EDE" w:rsidRPr="006F08B4" w:rsidRDefault="00756EDE" w:rsidP="00BA526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Use it for storing armaments/storage of items before transportation.</w:t>
      </w:r>
    </w:p>
    <w:p w14:paraId="1C05C3D8" w14:textId="77777777" w:rsidR="00756EDE" w:rsidRPr="006F08B4" w:rsidRDefault="00756EDE" w:rsidP="00BA526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Use as a watch tower.</w:t>
      </w:r>
    </w:p>
    <w:p w14:paraId="43BA77E1" w14:textId="157AEE0D" w:rsidR="00756EDE" w:rsidRPr="006F08B4" w:rsidRDefault="00756EDE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</w:p>
    <w:p w14:paraId="280B28B7" w14:textId="5DABCE8C" w:rsidR="005F0A68" w:rsidRPr="006F08B4" w:rsidRDefault="005F0A68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   2x1=2mks</w:t>
      </w:r>
    </w:p>
    <w:p w14:paraId="0DB26411" w14:textId="0188220F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one economic responsibility of a Kenyan citizen. </w:t>
      </w:r>
    </w:p>
    <w:p w14:paraId="7EAD4C81" w14:textId="77777777" w:rsidR="00587329" w:rsidRPr="006F08B4" w:rsidRDefault="00587329" w:rsidP="00BA526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articipating in development activities.</w:t>
      </w:r>
    </w:p>
    <w:p w14:paraId="595CEA05" w14:textId="77777777" w:rsidR="00587329" w:rsidRPr="006F08B4" w:rsidRDefault="00587329" w:rsidP="00BA526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aying taxes.</w:t>
      </w:r>
    </w:p>
    <w:p w14:paraId="5C8AB714" w14:textId="77777777" w:rsidR="00587329" w:rsidRPr="006F08B4" w:rsidRDefault="00587329" w:rsidP="00BA526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Engaging in income generation.</w:t>
      </w:r>
    </w:p>
    <w:p w14:paraId="0621F33F" w14:textId="77777777" w:rsidR="00587329" w:rsidRPr="006F08B4" w:rsidRDefault="00587329" w:rsidP="00BA526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rotecting the environment.</w:t>
      </w:r>
    </w:p>
    <w:p w14:paraId="66972FC3" w14:textId="5F882C8C" w:rsidR="00587329" w:rsidRPr="006F08B4" w:rsidRDefault="00587329" w:rsidP="00BA526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Fighting corruption</w:t>
      </w:r>
    </w:p>
    <w:p w14:paraId="31407652" w14:textId="544536DC" w:rsidR="00587329" w:rsidRPr="006F08B4" w:rsidRDefault="005F0A68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     1x1=1mk</w:t>
      </w:r>
    </w:p>
    <w:p w14:paraId="0FB5A5A3" w14:textId="73441ECA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Name two national activities that promote national unity in Kenya. </w:t>
      </w:r>
    </w:p>
    <w:p w14:paraId="7DAB06B7" w14:textId="77777777" w:rsidR="00587329" w:rsidRPr="006F08B4" w:rsidRDefault="00587329" w:rsidP="00BA526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Agricultural shows/trade fairs.</w:t>
      </w:r>
    </w:p>
    <w:p w14:paraId="596EB824" w14:textId="77777777" w:rsidR="00587329" w:rsidRPr="006F08B4" w:rsidRDefault="00587329" w:rsidP="00BA526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lastRenderedPageBreak/>
        <w:t>Games and sports.</w:t>
      </w:r>
    </w:p>
    <w:p w14:paraId="0A4CBA4C" w14:textId="2A9962C4" w:rsidR="00587329" w:rsidRPr="006F08B4" w:rsidRDefault="00587329" w:rsidP="00BA5264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National holidays.</w:t>
      </w:r>
    </w:p>
    <w:p w14:paraId="0A7FBF1C" w14:textId="5FAB3AC7" w:rsidR="00587329" w:rsidRPr="006F08B4" w:rsidRDefault="00C510D1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</w:t>
      </w:r>
      <w:r w:rsidR="00A2580F" w:rsidRPr="006F08B4">
        <w:rPr>
          <w:rFonts w:cstheme="minorHAnsi"/>
          <w:sz w:val="24"/>
          <w:szCs w:val="24"/>
        </w:rPr>
        <w:t>2x1=2mks</w:t>
      </w:r>
    </w:p>
    <w:p w14:paraId="78BF3E14" w14:textId="0D5898CF" w:rsidR="00A2580F" w:rsidRPr="006F08B4" w:rsidRDefault="002338B0" w:rsidP="00A2580F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the constitutional amendment that was repealed to revert to a multi-party state in Kenya in 1991. </w:t>
      </w:r>
      <w:r w:rsidR="00C510D1" w:rsidRPr="006F08B4">
        <w:rPr>
          <w:rFonts w:cstheme="minorHAnsi"/>
          <w:sz w:val="24"/>
          <w:szCs w:val="24"/>
        </w:rPr>
        <w:t xml:space="preserve">                                                   </w:t>
      </w:r>
    </w:p>
    <w:p w14:paraId="5E0A0235" w14:textId="1AEAFB05" w:rsidR="00587329" w:rsidRPr="006F08B4" w:rsidRDefault="00587329" w:rsidP="00501268">
      <w:pPr>
        <w:spacing w:line="276" w:lineRule="auto"/>
        <w:ind w:left="360"/>
        <w:rPr>
          <w:rFonts w:cstheme="minorHAnsi"/>
          <w:sz w:val="24"/>
          <w:szCs w:val="24"/>
          <w:shd w:val="clear" w:color="auto" w:fill="FFFFFF"/>
        </w:rPr>
      </w:pPr>
      <w:r w:rsidRPr="006F08B4">
        <w:rPr>
          <w:rFonts w:cstheme="minorHAnsi"/>
          <w:sz w:val="24"/>
          <w:szCs w:val="24"/>
          <w:shd w:val="clear" w:color="auto" w:fill="FFFFFF"/>
        </w:rPr>
        <w:t xml:space="preserve">Section 2A of the Constitution.  </w:t>
      </w:r>
    </w:p>
    <w:p w14:paraId="43AC9CAC" w14:textId="60AE6750" w:rsidR="00C510D1" w:rsidRPr="006F08B4" w:rsidRDefault="00C510D1" w:rsidP="00501268">
      <w:pPr>
        <w:spacing w:line="276" w:lineRule="auto"/>
        <w:ind w:left="36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1x1=1mk</w:t>
      </w:r>
    </w:p>
    <w:p w14:paraId="08040BC2" w14:textId="1DBE4221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Name one survival right of a child under the constitution. </w:t>
      </w:r>
    </w:p>
    <w:p w14:paraId="332D0033" w14:textId="77777777" w:rsidR="00C45088" w:rsidRPr="006F08B4" w:rsidRDefault="00C45088" w:rsidP="00BA526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Every child has the right to a name and nationality from birth.</w:t>
      </w:r>
    </w:p>
    <w:p w14:paraId="606D6FE7" w14:textId="77777777" w:rsidR="00C45088" w:rsidRPr="006F08B4" w:rsidRDefault="00C45088" w:rsidP="00BA5264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Every child has the right to basic nutrition, shelter and health care</w:t>
      </w:r>
    </w:p>
    <w:p w14:paraId="7B1E85ED" w14:textId="55D4EE28" w:rsidR="00C45088" w:rsidRPr="006F08B4" w:rsidRDefault="00C510D1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1X1=1mk</w:t>
      </w:r>
    </w:p>
    <w:p w14:paraId="1E43C687" w14:textId="64C15E2E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the treaty that finalized the partition of East Africa. </w:t>
      </w:r>
    </w:p>
    <w:p w14:paraId="68D06C9A" w14:textId="6946E8E5" w:rsidR="00C45088" w:rsidRPr="006F08B4" w:rsidRDefault="00C45088" w:rsidP="00BA5264">
      <w:pPr>
        <w:pStyle w:val="ListParagraph"/>
        <w:numPr>
          <w:ilvl w:val="0"/>
          <w:numId w:val="8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color w:val="202124"/>
          <w:sz w:val="24"/>
          <w:szCs w:val="24"/>
          <w:shd w:val="clear" w:color="auto" w:fill="FFFFFF"/>
        </w:rPr>
        <w:t>The </w:t>
      </w:r>
      <w:r w:rsidRPr="006F08B4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Heligoland Treaty of 1890</w:t>
      </w:r>
      <w:r w:rsidRPr="006F08B4">
        <w:rPr>
          <w:rFonts w:cstheme="minorHAnsi"/>
          <w:color w:val="202124"/>
          <w:sz w:val="24"/>
          <w:szCs w:val="24"/>
          <w:shd w:val="clear" w:color="auto" w:fill="FFFFFF"/>
        </w:rPr>
        <w:t>.</w:t>
      </w:r>
    </w:p>
    <w:p w14:paraId="60617F64" w14:textId="74635395" w:rsidR="00C510D1" w:rsidRPr="006F08B4" w:rsidRDefault="00C510D1" w:rsidP="00C510D1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  <w:r w:rsidRPr="006F08B4">
        <w:rPr>
          <w:rFonts w:cstheme="minorHAnsi"/>
          <w:color w:val="202124"/>
          <w:sz w:val="24"/>
          <w:szCs w:val="24"/>
          <w:shd w:val="clear" w:color="auto" w:fill="FFFFFF"/>
        </w:rPr>
        <w:t xml:space="preserve">                               1x1=1mk</w:t>
      </w:r>
    </w:p>
    <w:p w14:paraId="2923F399" w14:textId="218A8320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Give the main reason why native reserves were created during the colonial period. </w:t>
      </w:r>
    </w:p>
    <w:p w14:paraId="5FC353B1" w14:textId="59D5302D" w:rsidR="00C45088" w:rsidRPr="006F08B4" w:rsidRDefault="00C45088" w:rsidP="00C510D1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n order to create room/land for settler farming.</w:t>
      </w:r>
    </w:p>
    <w:p w14:paraId="62A6081C" w14:textId="5DAAFBAF" w:rsidR="00C510D1" w:rsidRPr="006F08B4" w:rsidRDefault="00C510D1" w:rsidP="00C510D1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 </w:t>
      </w:r>
      <w:r w:rsidR="006E4864" w:rsidRPr="006F08B4">
        <w:rPr>
          <w:rFonts w:eastAsia="Times New Roman" w:cstheme="minorHAnsi"/>
          <w:color w:val="000000"/>
          <w:sz w:val="24"/>
          <w:szCs w:val="24"/>
        </w:rPr>
        <w:t>1x1=1mk</w:t>
      </w:r>
    </w:p>
    <w:p w14:paraId="7FEC3E8A" w14:textId="03866110" w:rsidR="00C45088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State two contributions of the independent schools during colonial period. </w:t>
      </w:r>
    </w:p>
    <w:p w14:paraId="71C33DB1" w14:textId="77777777" w:rsidR="00C45088" w:rsidRPr="006F08B4" w:rsidRDefault="00C45088" w:rsidP="00BA5264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Created more educational opportunities for Africans</w:t>
      </w:r>
    </w:p>
    <w:p w14:paraId="622B1C30" w14:textId="77777777" w:rsidR="00C45088" w:rsidRPr="006F08B4" w:rsidRDefault="00C45088" w:rsidP="00BA5264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rovided job opportunities to Africans</w:t>
      </w:r>
    </w:p>
    <w:p w14:paraId="612347ED" w14:textId="77777777" w:rsidR="00C45088" w:rsidRPr="006F08B4" w:rsidRDefault="00C45088" w:rsidP="00BA5264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reserved African cultural heritage</w:t>
      </w:r>
    </w:p>
    <w:p w14:paraId="45273E98" w14:textId="0D53C117" w:rsidR="00C45088" w:rsidRPr="006F08B4" w:rsidRDefault="00C45088" w:rsidP="00BA5264">
      <w:pPr>
        <w:pStyle w:val="ListParagraph"/>
        <w:numPr>
          <w:ilvl w:val="0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Natured nationalistic activities</w:t>
      </w:r>
    </w:p>
    <w:p w14:paraId="1C2BCA0B" w14:textId="245345CC" w:rsidR="00C45088" w:rsidRPr="006F08B4" w:rsidRDefault="00965AD2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</w:t>
      </w:r>
      <w:r w:rsidR="006E4864" w:rsidRPr="006F08B4">
        <w:rPr>
          <w:rFonts w:cstheme="minorHAnsi"/>
          <w:sz w:val="24"/>
          <w:szCs w:val="24"/>
        </w:rPr>
        <w:t xml:space="preserve">            2x1=2mks</w:t>
      </w:r>
    </w:p>
    <w:p w14:paraId="724BFF4D" w14:textId="29A9601A" w:rsidR="00501268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the main contribution of Wangari Maathai. </w:t>
      </w:r>
    </w:p>
    <w:p w14:paraId="5309AD21" w14:textId="582A8563" w:rsidR="00F27184" w:rsidRPr="006F08B4" w:rsidRDefault="00F27184" w:rsidP="00BA5264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Environmental conservation/ Tree planting</w:t>
      </w:r>
    </w:p>
    <w:p w14:paraId="0D26A9C3" w14:textId="341D88E4" w:rsidR="00C45088" w:rsidRPr="006F08B4" w:rsidRDefault="006E4864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1x1=1mk</w:t>
      </w:r>
    </w:p>
    <w:p w14:paraId="1D97F0A7" w14:textId="6C195B6E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Name two organs of the Kenya Defense Forces. </w:t>
      </w:r>
    </w:p>
    <w:p w14:paraId="601B0197" w14:textId="7FCB3297" w:rsidR="00F27184" w:rsidRPr="006F08B4" w:rsidRDefault="00F27184" w:rsidP="00BA5264">
      <w:pPr>
        <w:pStyle w:val="ListParagraph"/>
        <w:numPr>
          <w:ilvl w:val="0"/>
          <w:numId w:val="10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Kenya Navy</w:t>
      </w:r>
    </w:p>
    <w:p w14:paraId="3160D2DA" w14:textId="302639DF" w:rsidR="00F27184" w:rsidRPr="006F08B4" w:rsidRDefault="00F27184" w:rsidP="00BA5264">
      <w:pPr>
        <w:pStyle w:val="ListParagraph"/>
        <w:numPr>
          <w:ilvl w:val="0"/>
          <w:numId w:val="10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Kenya Army</w:t>
      </w:r>
    </w:p>
    <w:p w14:paraId="5FF08665" w14:textId="23D58B8A" w:rsidR="00F27184" w:rsidRPr="006F08B4" w:rsidRDefault="00F27184" w:rsidP="00BA5264">
      <w:pPr>
        <w:pStyle w:val="ListParagraph"/>
        <w:numPr>
          <w:ilvl w:val="0"/>
          <w:numId w:val="10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Kenya Airforce</w:t>
      </w:r>
    </w:p>
    <w:p w14:paraId="5256FB48" w14:textId="2C5D063C" w:rsidR="006E4864" w:rsidRPr="006F08B4" w:rsidRDefault="006E4864" w:rsidP="006E4864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2x1=2mks</w:t>
      </w:r>
    </w:p>
    <w:p w14:paraId="68F7F7EE" w14:textId="07C4FD3F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two pillars of Nyayo philosophy. </w:t>
      </w:r>
    </w:p>
    <w:p w14:paraId="7529311A" w14:textId="156512D1" w:rsidR="000559D7" w:rsidRPr="006F08B4" w:rsidRDefault="000559D7" w:rsidP="00BA5264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Peace</w:t>
      </w:r>
      <w:r w:rsidR="00501268" w:rsidRPr="006F08B4">
        <w:rPr>
          <w:rFonts w:cstheme="minorHAnsi"/>
          <w:sz w:val="24"/>
          <w:szCs w:val="24"/>
        </w:rPr>
        <w:t xml:space="preserve">  </w:t>
      </w:r>
    </w:p>
    <w:p w14:paraId="669A4FFC" w14:textId="08E1D5B7" w:rsidR="000559D7" w:rsidRPr="006F08B4" w:rsidRDefault="000559D7" w:rsidP="00BA5264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Love</w:t>
      </w:r>
    </w:p>
    <w:p w14:paraId="5AD08B4C" w14:textId="2B341E5F" w:rsidR="000559D7" w:rsidRPr="006F08B4" w:rsidRDefault="000559D7" w:rsidP="00BA5264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Unity</w:t>
      </w:r>
    </w:p>
    <w:p w14:paraId="097DFD1B" w14:textId="0F2F84D0" w:rsidR="006E4864" w:rsidRPr="006F08B4" w:rsidRDefault="006E4864" w:rsidP="006E4864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2x1=2mks</w:t>
      </w:r>
    </w:p>
    <w:p w14:paraId="0BEF4752" w14:textId="2D06EB3E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Identify two political challenges that Kenya experienced between 1969-1978. </w:t>
      </w:r>
    </w:p>
    <w:p w14:paraId="2F2C61FC" w14:textId="2CDC7CCE" w:rsidR="00AE37AE" w:rsidRPr="006F08B4" w:rsidRDefault="00AE37AE" w:rsidP="00BA5264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Political assassinations</w:t>
      </w:r>
    </w:p>
    <w:p w14:paraId="5AD58537" w14:textId="7D7B6E87" w:rsidR="00AE37AE" w:rsidRPr="006F08B4" w:rsidRDefault="00AE37AE" w:rsidP="00BA5264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The attempt to change the constitution by some </w:t>
      </w:r>
      <w:r w:rsidR="003F42D2" w:rsidRPr="006F08B4">
        <w:rPr>
          <w:rFonts w:cstheme="minorHAnsi"/>
          <w:sz w:val="24"/>
          <w:szCs w:val="24"/>
        </w:rPr>
        <w:t>politicians</w:t>
      </w:r>
    </w:p>
    <w:p w14:paraId="034C3C6A" w14:textId="498C3691" w:rsidR="006E4864" w:rsidRPr="006F08B4" w:rsidRDefault="006E4864" w:rsidP="006E4864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2x1=2mks</w:t>
      </w:r>
    </w:p>
    <w:p w14:paraId="758FD0CE" w14:textId="2316349D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lastRenderedPageBreak/>
        <w:t xml:space="preserve">Give the main function of the county assembly. </w:t>
      </w:r>
    </w:p>
    <w:p w14:paraId="5FDE36CB" w14:textId="3727B029" w:rsidR="006E4864" w:rsidRPr="006F08B4" w:rsidRDefault="006E4864" w:rsidP="006E4864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Legislation</w:t>
      </w:r>
    </w:p>
    <w:p w14:paraId="089DE7FE" w14:textId="7B6671E3" w:rsidR="006E4864" w:rsidRPr="006F08B4" w:rsidRDefault="006E4864" w:rsidP="006E4864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1x1=1mk</w:t>
      </w:r>
    </w:p>
    <w:p w14:paraId="2734AD3C" w14:textId="77777777" w:rsidR="006E4864" w:rsidRPr="006F08B4" w:rsidRDefault="006E4864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</w:p>
    <w:p w14:paraId="294A5BA2" w14:textId="242C0F32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Give one example of conditional grants given to county government. </w:t>
      </w:r>
    </w:p>
    <w:p w14:paraId="1E18039C" w14:textId="2DC1DA38" w:rsidR="00AF07D0" w:rsidRPr="006F08B4" w:rsidRDefault="00AF07D0" w:rsidP="00BA5264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>The Equalization Fund</w:t>
      </w:r>
      <w:r w:rsidRPr="006F08B4">
        <w:rPr>
          <w:rFonts w:cstheme="minorHAnsi"/>
          <w:sz w:val="24"/>
          <w:szCs w:val="24"/>
        </w:rPr>
        <w:t xml:space="preserve"> for provision of basic services like water, health services, electricity and roads in marginalized areas. </w:t>
      </w:r>
    </w:p>
    <w:p w14:paraId="0EA3FD68" w14:textId="494FC336" w:rsidR="00AF07D0" w:rsidRPr="006F08B4" w:rsidRDefault="00AF07D0" w:rsidP="00BA5264">
      <w:pPr>
        <w:pStyle w:val="ListParagraph"/>
        <w:numPr>
          <w:ilvl w:val="0"/>
          <w:numId w:val="12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>The Contingencies Fund</w:t>
      </w:r>
      <w:r w:rsidRPr="006F08B4">
        <w:rPr>
          <w:rFonts w:cstheme="minorHAnsi"/>
          <w:sz w:val="24"/>
          <w:szCs w:val="24"/>
        </w:rPr>
        <w:t xml:space="preserve"> to carter for urgent and unforeseen circumstances</w:t>
      </w:r>
    </w:p>
    <w:p w14:paraId="1400C47D" w14:textId="5FA309E6" w:rsidR="006E4864" w:rsidRPr="006F08B4" w:rsidRDefault="006E4864" w:rsidP="006E4864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 xml:space="preserve">                                         1x1=1mk</w:t>
      </w:r>
    </w:p>
    <w:p w14:paraId="24AA25CD" w14:textId="2182503B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Name the government department that collects taxes. </w:t>
      </w:r>
    </w:p>
    <w:p w14:paraId="70A34F85" w14:textId="30CFD1AC" w:rsidR="00AF07D0" w:rsidRPr="006F08B4" w:rsidRDefault="00AF07D0" w:rsidP="00BA5264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Kenya Revenue Authority (KRA)</w:t>
      </w:r>
    </w:p>
    <w:p w14:paraId="2E78FC0C" w14:textId="3609C7AF" w:rsidR="002338B0" w:rsidRPr="006F08B4" w:rsidRDefault="00C510D1" w:rsidP="00501268">
      <w:pPr>
        <w:pStyle w:val="ListParagraph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1x1=1mk</w:t>
      </w:r>
    </w:p>
    <w:p w14:paraId="726A1247" w14:textId="79784FBE" w:rsidR="002338B0" w:rsidRPr="006F08B4" w:rsidRDefault="002338B0" w:rsidP="00501268">
      <w:pPr>
        <w:pStyle w:val="ListParagraph"/>
        <w:rPr>
          <w:rFonts w:cstheme="minorHAnsi"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>SECTION B</w:t>
      </w:r>
      <w:r w:rsidRPr="006F08B4">
        <w:rPr>
          <w:rFonts w:cstheme="minorHAnsi"/>
          <w:sz w:val="24"/>
          <w:szCs w:val="24"/>
        </w:rPr>
        <w:t xml:space="preserve"> </w:t>
      </w:r>
      <w:r w:rsidR="003F42D2" w:rsidRPr="006F08B4">
        <w:rPr>
          <w:rFonts w:cstheme="minorHAnsi"/>
          <w:sz w:val="24"/>
          <w:szCs w:val="24"/>
        </w:rPr>
        <w:t>(</w:t>
      </w:r>
      <w:r w:rsidRPr="006F08B4">
        <w:rPr>
          <w:rFonts w:cstheme="minorHAnsi"/>
          <w:sz w:val="24"/>
          <w:szCs w:val="24"/>
        </w:rPr>
        <w:t>45 marks</w:t>
      </w:r>
      <w:r w:rsidR="003F42D2" w:rsidRPr="006F08B4">
        <w:rPr>
          <w:rFonts w:cstheme="minorHAnsi"/>
          <w:sz w:val="24"/>
          <w:szCs w:val="24"/>
        </w:rPr>
        <w:t>)</w:t>
      </w:r>
    </w:p>
    <w:p w14:paraId="6A4C174A" w14:textId="5879A009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(a). State five reasons for the migration of the Eastern Bantu.</w:t>
      </w:r>
      <w:r w:rsidR="00AF07D0" w:rsidRPr="006F08B4">
        <w:rPr>
          <w:rFonts w:cstheme="minorHAnsi"/>
          <w:sz w:val="24"/>
          <w:szCs w:val="24"/>
        </w:rPr>
        <w:t xml:space="preserve">    </w:t>
      </w:r>
    </w:p>
    <w:p w14:paraId="1ADCD93A" w14:textId="77777777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They moved in search of water and pasture for their livestock</w:t>
      </w:r>
    </w:p>
    <w:p w14:paraId="25864B15" w14:textId="77777777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The outbreak of diseases/ epidemics forced them to move</w:t>
      </w:r>
    </w:p>
    <w:p w14:paraId="70A394CE" w14:textId="77777777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Attacks from other communities forced them to move/external attacks</w:t>
      </w:r>
    </w:p>
    <w:p w14:paraId="22D161F6" w14:textId="77777777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There was population pressure in their original homeland</w:t>
      </w:r>
    </w:p>
    <w:p w14:paraId="70E70AC7" w14:textId="1A78AEAA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They moved due to drought and famine</w:t>
      </w:r>
    </w:p>
    <w:p w14:paraId="7C2DB852" w14:textId="77777777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Family/clan dispute/conflicts forced them to migrate/internal conflicts</w:t>
      </w:r>
    </w:p>
    <w:p w14:paraId="5B3B1206" w14:textId="77777777" w:rsidR="002622E7" w:rsidRPr="006F08B4" w:rsidRDefault="002622E7" w:rsidP="00C510D1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Search for land for settlement</w:t>
      </w:r>
    </w:p>
    <w:p w14:paraId="5B66EAEE" w14:textId="4CFD622B" w:rsidR="002622E7" w:rsidRPr="006F08B4" w:rsidRDefault="002622E7" w:rsidP="00BA5264">
      <w:pPr>
        <w:pStyle w:val="ListParagraph"/>
        <w:numPr>
          <w:ilvl w:val="0"/>
          <w:numId w:val="13"/>
        </w:numPr>
        <w:shd w:val="clear" w:color="auto" w:fill="FFFFFF" w:themeFill="background1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They moved for adventure</w:t>
      </w:r>
    </w:p>
    <w:p w14:paraId="1BF7A9D3" w14:textId="3288DC0B" w:rsidR="002622E7" w:rsidRPr="006F08B4" w:rsidRDefault="00C510D1" w:rsidP="00767D96">
      <w:pPr>
        <w:pStyle w:val="ListParagraph"/>
        <w:shd w:val="clear" w:color="auto" w:fill="FFFFFF" w:themeFill="background1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 xml:space="preserve">                                            5x1=mks</w:t>
      </w:r>
    </w:p>
    <w:p w14:paraId="04266880" w14:textId="3CF763F2" w:rsidR="002338B0" w:rsidRPr="006F08B4" w:rsidRDefault="002338B0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b). Describe the political organization of the Mijikenda in the pre-colonial period. </w:t>
      </w:r>
    </w:p>
    <w:p w14:paraId="4A3DDBAC" w14:textId="5EB991CD" w:rsidR="0088734D" w:rsidRPr="006F08B4" w:rsidRDefault="0088734D" w:rsidP="00BA5264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i/>
          <w:iCs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The Mijikenda had a strong clan system. Administration was based on a strong clan system. 4-6 clans lived in a fortified village known as </w:t>
      </w:r>
      <w:r w:rsidRPr="006F08B4">
        <w:rPr>
          <w:rFonts w:cstheme="minorHAnsi"/>
          <w:i/>
          <w:iCs/>
          <w:color w:val="000000"/>
          <w:sz w:val="24"/>
          <w:szCs w:val="24"/>
        </w:rPr>
        <w:t>kaya.</w:t>
      </w:r>
    </w:p>
    <w:p w14:paraId="101B478F" w14:textId="6C20E32F" w:rsidR="0088734D" w:rsidRPr="006F08B4" w:rsidRDefault="0088734D" w:rsidP="00BA5264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The existence of a council of elders (Kambi) at clan level to settle disputes and the general administration of the clan</w:t>
      </w:r>
    </w:p>
    <w:p w14:paraId="44B87E01" w14:textId="386D8FF1" w:rsidR="0088734D" w:rsidRPr="006F08B4" w:rsidRDefault="0088734D" w:rsidP="00BA5264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An age set (</w:t>
      </w:r>
      <w:r w:rsidRPr="006F08B4">
        <w:rPr>
          <w:rFonts w:cstheme="minorHAnsi"/>
          <w:i/>
          <w:iCs/>
          <w:color w:val="000000"/>
          <w:sz w:val="24"/>
          <w:szCs w:val="24"/>
        </w:rPr>
        <w:t>riika</w:t>
      </w:r>
      <w:r w:rsidRPr="006F08B4">
        <w:rPr>
          <w:rFonts w:cstheme="minorHAnsi"/>
          <w:color w:val="000000"/>
          <w:sz w:val="24"/>
          <w:szCs w:val="24"/>
        </w:rPr>
        <w:t>) system formed by young men after circumcision and which provided the base from which warriors were obtained.</w:t>
      </w:r>
    </w:p>
    <w:p w14:paraId="5E37E9B7" w14:textId="1A9AB6C5" w:rsidR="0088734D" w:rsidRPr="006F08B4" w:rsidRDefault="0088734D" w:rsidP="00BA5264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Social and political unity was strengthened through intermarriage between different clans.</w:t>
      </w:r>
    </w:p>
    <w:p w14:paraId="3C626774" w14:textId="02BDF86F" w:rsidR="0088734D" w:rsidRPr="006F08B4" w:rsidRDefault="0088734D" w:rsidP="00BA5264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Judicial matters were handled by the elders’ council which was final court of appeal</w:t>
      </w:r>
    </w:p>
    <w:p w14:paraId="3BFF8B74" w14:textId="79C20CF5" w:rsidR="0088734D" w:rsidRPr="006F08B4" w:rsidRDefault="0088734D" w:rsidP="00501268">
      <w:pPr>
        <w:pStyle w:val="ListParagraph"/>
        <w:numPr>
          <w:ilvl w:val="0"/>
          <w:numId w:val="14"/>
        </w:numPr>
        <w:spacing w:line="276" w:lineRule="auto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>The council of elders declared war on warring neighbors</w:t>
      </w:r>
    </w:p>
    <w:p w14:paraId="24780F3D" w14:textId="296F35A1" w:rsidR="0065413B" w:rsidRPr="006F08B4" w:rsidRDefault="0065413B" w:rsidP="0065413B">
      <w:pPr>
        <w:pStyle w:val="ListParagraph"/>
        <w:spacing w:line="276" w:lineRule="auto"/>
        <w:ind w:left="1440"/>
        <w:rPr>
          <w:rFonts w:cstheme="minorHAnsi"/>
          <w:color w:val="000000"/>
          <w:sz w:val="24"/>
          <w:szCs w:val="24"/>
        </w:rPr>
      </w:pPr>
      <w:r w:rsidRPr="006F08B4">
        <w:rPr>
          <w:rFonts w:cstheme="minorHAnsi"/>
          <w:color w:val="000000"/>
          <w:sz w:val="24"/>
          <w:szCs w:val="24"/>
        </w:rPr>
        <w:t xml:space="preserve">                                 5x2=10mks</w:t>
      </w:r>
    </w:p>
    <w:p w14:paraId="50839838" w14:textId="472F39FE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State three reasons why the Maasai collaborated with the British. </w:t>
      </w:r>
    </w:p>
    <w:p w14:paraId="5502C32B" w14:textId="77777777" w:rsidR="0088734D" w:rsidRPr="006F08B4" w:rsidRDefault="0088734D" w:rsidP="00BA5264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Nandi power had weakened them</w:t>
      </w:r>
    </w:p>
    <w:p w14:paraId="66061AF7" w14:textId="77777777" w:rsidR="0088734D" w:rsidRPr="006F08B4" w:rsidRDefault="0088734D" w:rsidP="00BA5264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Civil wars between Kwavi &amp; Purko</w:t>
      </w:r>
    </w:p>
    <w:p w14:paraId="1345677A" w14:textId="77777777" w:rsidR="0088734D" w:rsidRPr="006F08B4" w:rsidRDefault="0088734D" w:rsidP="00BA5264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Natural calamities e.g. small pox &amp; drought</w:t>
      </w:r>
    </w:p>
    <w:p w14:paraId="689F5C74" w14:textId="77777777" w:rsidR="0088734D" w:rsidRPr="006F08B4" w:rsidRDefault="0088734D" w:rsidP="00BA5264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Famine</w:t>
      </w:r>
    </w:p>
    <w:p w14:paraId="44AAC3A1" w14:textId="77777777" w:rsidR="0088734D" w:rsidRPr="006F08B4" w:rsidRDefault="0088734D" w:rsidP="00BA5264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6F08B4">
        <w:rPr>
          <w:rFonts w:eastAsia="Times New Roman" w:cstheme="minorHAnsi"/>
          <w:color w:val="000000" w:themeColor="text1"/>
          <w:sz w:val="24"/>
          <w:szCs w:val="24"/>
        </w:rPr>
        <w:t>Kedong massacre which killed many</w:t>
      </w:r>
    </w:p>
    <w:p w14:paraId="07B86542" w14:textId="195D5BCF" w:rsidR="0088734D" w:rsidRPr="006F08B4" w:rsidRDefault="00C510D1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lastRenderedPageBreak/>
        <w:t xml:space="preserve">                                 </w:t>
      </w:r>
      <w:r w:rsidR="0065413B" w:rsidRPr="006F08B4">
        <w:rPr>
          <w:rFonts w:cstheme="minorHAnsi"/>
          <w:sz w:val="24"/>
          <w:szCs w:val="24"/>
        </w:rPr>
        <w:t xml:space="preserve">                 </w:t>
      </w:r>
      <w:r w:rsidRPr="006F08B4">
        <w:rPr>
          <w:rFonts w:cstheme="minorHAnsi"/>
          <w:sz w:val="24"/>
          <w:szCs w:val="24"/>
        </w:rPr>
        <w:t>3x1=3mks</w:t>
      </w:r>
    </w:p>
    <w:p w14:paraId="63736C24" w14:textId="77E45B36" w:rsidR="002338B0" w:rsidRPr="006F08B4" w:rsidRDefault="002338B0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(b). Explain six reasons why Kenyan communities were defeated by the British</w:t>
      </w:r>
    </w:p>
    <w:p w14:paraId="3305E117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communities were not united hence they were easily defeated.</w:t>
      </w:r>
    </w:p>
    <w:p w14:paraId="039904DA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communities had inferior weapons as compared to the superior British weapons.</w:t>
      </w:r>
    </w:p>
    <w:p w14:paraId="205BDC57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soldiers had little knowledge about the British military tactics.</w:t>
      </w:r>
    </w:p>
    <w:p w14:paraId="7F20B178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ir population had been weakened / reduced by catastrophe such as famine and rinder pest and civil strife.</w:t>
      </w:r>
    </w:p>
    <w:p w14:paraId="24454DD1" w14:textId="10029208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Their leaders lacked adequate organizational </w:t>
      </w:r>
      <w:r w:rsidR="00965AD2" w:rsidRPr="006F08B4">
        <w:rPr>
          <w:rFonts w:eastAsia="Times New Roman" w:cstheme="minorHAnsi"/>
          <w:color w:val="000000"/>
          <w:sz w:val="24"/>
          <w:szCs w:val="24"/>
        </w:rPr>
        <w:t>skills</w:t>
      </w:r>
      <w:r w:rsidRPr="006F08B4">
        <w:rPr>
          <w:rFonts w:eastAsia="Times New Roman" w:cstheme="minorHAnsi"/>
          <w:color w:val="000000"/>
          <w:sz w:val="24"/>
          <w:szCs w:val="24"/>
        </w:rPr>
        <w:t xml:space="preserve"> to mobilizing the people.</w:t>
      </w:r>
    </w:p>
    <w:p w14:paraId="11C72345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British used treachery when dealing with come communities / collaboration.</w:t>
      </w:r>
    </w:p>
    <w:p w14:paraId="1FA0C777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economic base of the communities was destroyed by the British thus making them weak.</w:t>
      </w:r>
    </w:p>
    <w:p w14:paraId="7610D8F3" w14:textId="214092C3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The </w:t>
      </w:r>
      <w:r w:rsidR="00965AD2" w:rsidRPr="006F08B4">
        <w:rPr>
          <w:rFonts w:eastAsia="Times New Roman" w:cstheme="minorHAnsi"/>
          <w:color w:val="000000"/>
          <w:sz w:val="24"/>
          <w:szCs w:val="24"/>
        </w:rPr>
        <w:t>soldiers</w:t>
      </w:r>
      <w:r w:rsidRPr="006F08B4">
        <w:rPr>
          <w:rFonts w:eastAsia="Times New Roman" w:cstheme="minorHAnsi"/>
          <w:color w:val="000000"/>
          <w:sz w:val="24"/>
          <w:szCs w:val="24"/>
        </w:rPr>
        <w:t xml:space="preserve"> were demoralized when many warriors were captured / skilled (e.g. Aembu and Ameru in 1906/ scotched earth policy.</w:t>
      </w:r>
    </w:p>
    <w:p w14:paraId="7F5FCF5F" w14:textId="77777777" w:rsidR="0088734D" w:rsidRPr="006F08B4" w:rsidRDefault="0088734D" w:rsidP="00BA5264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Kenya – Uganda Railway facilitated the faster movement of British troops</w:t>
      </w:r>
    </w:p>
    <w:p w14:paraId="7D6CD379" w14:textId="30B6F697" w:rsidR="0088734D" w:rsidRPr="006F08B4" w:rsidRDefault="0065413B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              </w:t>
      </w:r>
      <w:r w:rsidR="00C510D1" w:rsidRPr="006F08B4">
        <w:rPr>
          <w:rFonts w:cstheme="minorHAnsi"/>
          <w:sz w:val="24"/>
          <w:szCs w:val="24"/>
        </w:rPr>
        <w:t>6x2=12mks</w:t>
      </w:r>
    </w:p>
    <w:p w14:paraId="5E088C13" w14:textId="61A4A478" w:rsidR="002338B0" w:rsidRPr="006F08B4" w:rsidRDefault="002338B0" w:rsidP="003F42D2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State three reasons why the British government invited European settlers in Kenya. </w:t>
      </w:r>
    </w:p>
    <w:p w14:paraId="12A1E188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colonial government wanted to make Kenya a white man’s country by encouraging white settlers to form the back bone of the economy.</w:t>
      </w:r>
    </w:p>
    <w:p w14:paraId="6755E5A9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It hoped that the settlers would finance administrative expenses of the colony without involving the British tax payers.</w:t>
      </w:r>
    </w:p>
    <w:p w14:paraId="65587AA1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settlers’ economic activities would help the colonial government pay for the construction costs of the railway and maintain it.</w:t>
      </w:r>
    </w:p>
    <w:p w14:paraId="0E656475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settlers were expected to produce raw materials for British industries.</w:t>
      </w:r>
    </w:p>
    <w:p w14:paraId="62CB9A8B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colonial government wanted to prevent Asian influence in Kenya by encouraging European settlement. The Kenyan highlands were suitable for European settlement in terms of climate and soil.</w:t>
      </w:r>
    </w:p>
    <w:p w14:paraId="37F4AF9F" w14:textId="044688D5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Wanted to make the colony self-sufficient in terms of foodstuff.</w:t>
      </w:r>
    </w:p>
    <w:p w14:paraId="20FC02D0" w14:textId="09D90019" w:rsidR="00C510D1" w:rsidRPr="006F08B4" w:rsidRDefault="00C510D1" w:rsidP="00C510D1">
      <w:pPr>
        <w:pStyle w:val="ListParagraph"/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3x1=mks</w:t>
      </w:r>
    </w:p>
    <w:p w14:paraId="41023A88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Administrators wanted to create job opportunities for the unemployed British nationals.</w:t>
      </w:r>
    </w:p>
    <w:p w14:paraId="47F6E64B" w14:textId="77777777" w:rsidR="00906C55" w:rsidRPr="006F08B4" w:rsidRDefault="00906C55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</w:p>
    <w:p w14:paraId="08F29D6E" w14:textId="27467E74" w:rsidR="002338B0" w:rsidRPr="006F08B4" w:rsidRDefault="002338B0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b). Explain six factors that led to growth of nationalist activities in Kenya between 1945-1963. </w:t>
      </w:r>
    </w:p>
    <w:p w14:paraId="0C76BC54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war experience of the ex-service men made them more informed in world affairs on their return.</w:t>
      </w:r>
    </w:p>
    <w:p w14:paraId="42239C36" w14:textId="0C0B4C72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The labor government in Britain was more responsive to the demands of self-rule in their colonies.</w:t>
      </w:r>
    </w:p>
    <w:p w14:paraId="6B2C9835" w14:textId="6BA73969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 xml:space="preserve">The constitutional changes implemented in Kenya by the labor </w:t>
      </w:r>
      <w:r w:rsidR="0002493B" w:rsidRPr="006F08B4">
        <w:rPr>
          <w:rFonts w:cstheme="minorHAnsi"/>
          <w:color w:val="000000" w:themeColor="text1"/>
          <w:sz w:val="24"/>
          <w:szCs w:val="24"/>
        </w:rPr>
        <w:t>party</w:t>
      </w:r>
      <w:r w:rsidRPr="006F08B4">
        <w:rPr>
          <w:rFonts w:cstheme="minorHAnsi"/>
          <w:color w:val="000000" w:themeColor="text1"/>
          <w:sz w:val="24"/>
          <w:szCs w:val="24"/>
        </w:rPr>
        <w:t xml:space="preserve"> promoted nationalist activities </w:t>
      </w:r>
      <w:r w:rsidR="003F42D2" w:rsidRPr="006F08B4">
        <w:rPr>
          <w:rFonts w:cstheme="minorHAnsi"/>
          <w:color w:val="000000" w:themeColor="text1"/>
          <w:sz w:val="24"/>
          <w:szCs w:val="24"/>
        </w:rPr>
        <w:t>e.g.,</w:t>
      </w:r>
      <w:r w:rsidRPr="006F08B4">
        <w:rPr>
          <w:rFonts w:cstheme="minorHAnsi"/>
          <w:color w:val="000000" w:themeColor="text1"/>
          <w:sz w:val="24"/>
          <w:szCs w:val="24"/>
        </w:rPr>
        <w:t xml:space="preserve"> the </w:t>
      </w:r>
      <w:r w:rsidR="0002493B" w:rsidRPr="006F08B4">
        <w:rPr>
          <w:rFonts w:cstheme="minorHAnsi"/>
          <w:color w:val="000000" w:themeColor="text1"/>
          <w:sz w:val="24"/>
          <w:szCs w:val="24"/>
        </w:rPr>
        <w:t>Lyttleton</w:t>
      </w:r>
      <w:r w:rsidRPr="006F08B4">
        <w:rPr>
          <w:rFonts w:cstheme="minorHAnsi"/>
          <w:color w:val="000000" w:themeColor="text1"/>
          <w:sz w:val="24"/>
          <w:szCs w:val="24"/>
        </w:rPr>
        <w:t xml:space="preserve"> constitution of 1954 which created a multi-racial council of ministers.</w:t>
      </w:r>
    </w:p>
    <w:p w14:paraId="28D82C3B" w14:textId="2D257FAB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lastRenderedPageBreak/>
        <w:t>The U.N.O. recommended for self-determination for the colonized people as a right.</w:t>
      </w:r>
    </w:p>
    <w:p w14:paraId="08259A65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Granting of independence for India and Ghana showed African nationalists that independence was achievable and made them more determined in their struggle for independence.</w:t>
      </w:r>
    </w:p>
    <w:p w14:paraId="25A0C8B2" w14:textId="138EF4AF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 xml:space="preserve">The </w:t>
      </w:r>
      <w:r w:rsidR="0002493B" w:rsidRPr="006F08B4">
        <w:rPr>
          <w:rFonts w:cstheme="minorHAnsi"/>
          <w:color w:val="000000" w:themeColor="text1"/>
          <w:sz w:val="24"/>
          <w:szCs w:val="24"/>
        </w:rPr>
        <w:t>mau-mau</w:t>
      </w:r>
      <w:r w:rsidRPr="006F08B4">
        <w:rPr>
          <w:rFonts w:cstheme="minorHAnsi"/>
          <w:color w:val="000000" w:themeColor="text1"/>
          <w:sz w:val="24"/>
          <w:szCs w:val="24"/>
        </w:rPr>
        <w:t xml:space="preserve"> movement consolidated the nationalists struggle and brought it into direct confrontation with the colonial government.</w:t>
      </w:r>
    </w:p>
    <w:p w14:paraId="24400A64" w14:textId="77777777" w:rsidR="00906C55" w:rsidRPr="006F08B4" w:rsidRDefault="00906C55" w:rsidP="00BA5264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>Lifting of bans on political parties in 1945, 1955 and 1960 by the colonial government enabled the African nationalists to coordinate the nationalists in Kenya.</w:t>
      </w:r>
    </w:p>
    <w:p w14:paraId="53F8BB3F" w14:textId="1E74D429" w:rsidR="00C510D1" w:rsidRPr="006F08B4" w:rsidRDefault="00906C55" w:rsidP="00DF6663">
      <w:pPr>
        <w:pStyle w:val="ListParagraph"/>
        <w:numPr>
          <w:ilvl w:val="0"/>
          <w:numId w:val="17"/>
        </w:numPr>
        <w:tabs>
          <w:tab w:val="left" w:pos="5310"/>
        </w:tabs>
        <w:spacing w:after="200" w:line="276" w:lineRule="auto"/>
        <w:rPr>
          <w:rFonts w:cstheme="minorHAnsi"/>
          <w:color w:val="000000" w:themeColor="text1"/>
          <w:sz w:val="24"/>
          <w:szCs w:val="24"/>
        </w:rPr>
      </w:pPr>
      <w:r w:rsidRPr="006F08B4">
        <w:rPr>
          <w:rFonts w:cstheme="minorHAnsi"/>
          <w:color w:val="000000" w:themeColor="text1"/>
          <w:sz w:val="24"/>
          <w:szCs w:val="24"/>
        </w:rPr>
        <w:t xml:space="preserve">The activities of the trade unions promoted the growth of African nationalist activities especially in urban </w:t>
      </w:r>
      <w:r w:rsidR="00FA3141" w:rsidRPr="006F08B4">
        <w:rPr>
          <w:rFonts w:cstheme="minorHAnsi"/>
          <w:color w:val="000000" w:themeColor="text1"/>
          <w:sz w:val="24"/>
          <w:szCs w:val="24"/>
        </w:rPr>
        <w:t>centres</w:t>
      </w:r>
      <w:r w:rsidRPr="006F08B4">
        <w:rPr>
          <w:rFonts w:cstheme="minorHAnsi"/>
          <w:color w:val="000000" w:themeColor="text1"/>
          <w:sz w:val="24"/>
          <w:szCs w:val="24"/>
        </w:rPr>
        <w:t>.</w:t>
      </w:r>
      <w:r w:rsidR="00C510D1" w:rsidRPr="006F08B4">
        <w:rPr>
          <w:rFonts w:cstheme="minorHAnsi"/>
          <w:color w:val="000000" w:themeColor="text1"/>
          <w:sz w:val="24"/>
          <w:szCs w:val="24"/>
        </w:rPr>
        <w:t xml:space="preserve">                                          </w:t>
      </w:r>
      <w:r w:rsidR="0065413B" w:rsidRPr="006F08B4">
        <w:rPr>
          <w:rFonts w:cstheme="minorHAnsi"/>
          <w:color w:val="000000" w:themeColor="text1"/>
          <w:sz w:val="24"/>
          <w:szCs w:val="24"/>
        </w:rPr>
        <w:t xml:space="preserve">        </w:t>
      </w:r>
      <w:r w:rsidR="00C510D1" w:rsidRPr="006F08B4">
        <w:rPr>
          <w:rFonts w:cstheme="minorHAnsi"/>
          <w:color w:val="000000" w:themeColor="text1"/>
          <w:sz w:val="24"/>
          <w:szCs w:val="24"/>
        </w:rPr>
        <w:t xml:space="preserve"> 6x2=12mks</w:t>
      </w:r>
    </w:p>
    <w:p w14:paraId="0EAC5430" w14:textId="77777777" w:rsidR="00906C55" w:rsidRPr="006F08B4" w:rsidRDefault="00906C55" w:rsidP="00501268">
      <w:pPr>
        <w:pStyle w:val="ListParagraph"/>
        <w:spacing w:line="276" w:lineRule="auto"/>
        <w:rPr>
          <w:rFonts w:cstheme="minorHAnsi"/>
          <w:sz w:val="24"/>
          <w:szCs w:val="24"/>
        </w:rPr>
      </w:pPr>
    </w:p>
    <w:p w14:paraId="5E8E4759" w14:textId="0DC5200E" w:rsidR="002338B0" w:rsidRPr="006F08B4" w:rsidRDefault="002338B0" w:rsidP="0050126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State five ways in which the government of Kenya has promote health sector since independence. </w:t>
      </w:r>
    </w:p>
    <w:p w14:paraId="0B4DB303" w14:textId="692631DA" w:rsidR="00906C55" w:rsidRPr="006F08B4" w:rsidRDefault="009C454D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</w:t>
      </w:r>
      <w:r w:rsidR="00906C55" w:rsidRPr="006F08B4">
        <w:rPr>
          <w:rFonts w:eastAsia="Times New Roman" w:cstheme="minorHAnsi"/>
          <w:color w:val="000000"/>
          <w:sz w:val="24"/>
          <w:szCs w:val="24"/>
        </w:rPr>
        <w:t>t has established/created the Ministry of Health.</w:t>
      </w:r>
    </w:p>
    <w:p w14:paraId="225C7070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stablished hospitals/clinics/dispensaries </w:t>
      </w:r>
    </w:p>
    <w:p w14:paraId="2BCFEFB2" w14:textId="6579B562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ncouraged NGOs/religious organizations/individuals to provide health services.  </w:t>
      </w:r>
    </w:p>
    <w:p w14:paraId="632B4977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stablished medical training institutions. </w:t>
      </w:r>
    </w:p>
    <w:p w14:paraId="08FFFF4C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 has recognized the use of herbal medicine.</w:t>
      </w:r>
    </w:p>
    <w:p w14:paraId="51548B8E" w14:textId="2091809E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stablished National Health Insurance Fund.</w:t>
      </w:r>
    </w:p>
    <w:p w14:paraId="337AB7BB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stablished Medical Research Institutes.  </w:t>
      </w:r>
    </w:p>
    <w:p w14:paraId="05E73F0E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employed health workers.</w:t>
      </w:r>
    </w:p>
    <w:p w14:paraId="136A9F75" w14:textId="77777777" w:rsidR="00906C55" w:rsidRPr="006F08B4" w:rsidRDefault="00906C55" w:rsidP="00BA526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has subsidized the cost of healthcare/ free medical services.</w:t>
      </w:r>
    </w:p>
    <w:p w14:paraId="0213EF0A" w14:textId="5E6B83A3" w:rsidR="00906C55" w:rsidRPr="006F08B4" w:rsidRDefault="00906C55" w:rsidP="00C510D1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educates people on health matters.</w:t>
      </w:r>
    </w:p>
    <w:p w14:paraId="5DA5FA27" w14:textId="1E6EC52A" w:rsidR="00C510D1" w:rsidRPr="006F08B4" w:rsidRDefault="00C510D1" w:rsidP="0065413B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  </w:t>
      </w:r>
      <w:r w:rsidR="0065413B" w:rsidRPr="006F08B4">
        <w:rPr>
          <w:rFonts w:eastAsia="Times New Roman" w:cstheme="minorHAnsi"/>
          <w:color w:val="000000"/>
          <w:sz w:val="24"/>
          <w:szCs w:val="24"/>
        </w:rPr>
        <w:t xml:space="preserve">       </w:t>
      </w:r>
      <w:r w:rsidRPr="006F08B4">
        <w:rPr>
          <w:rFonts w:eastAsia="Times New Roman" w:cstheme="minorHAnsi"/>
          <w:color w:val="000000"/>
          <w:sz w:val="24"/>
          <w:szCs w:val="24"/>
        </w:rPr>
        <w:t>5x1=5mks</w:t>
      </w:r>
    </w:p>
    <w:p w14:paraId="1A09FCB7" w14:textId="539F96AA" w:rsidR="00404491" w:rsidRPr="006F08B4" w:rsidRDefault="00AF07D0" w:rsidP="00501268">
      <w:pPr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</w:t>
      </w:r>
      <w:r w:rsidR="002338B0" w:rsidRPr="006F08B4">
        <w:rPr>
          <w:rFonts w:cstheme="minorHAnsi"/>
          <w:sz w:val="24"/>
          <w:szCs w:val="24"/>
        </w:rPr>
        <w:t xml:space="preserve">(b). Explain five challenges facing agricultural sector in Kenya since independence. </w:t>
      </w:r>
    </w:p>
    <w:p w14:paraId="4B77E190" w14:textId="34DAE4AA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oor infrastructure in some pans of the country has led to great losses of farm produce thus reducing earnings of farmers.</w:t>
      </w:r>
    </w:p>
    <w:p w14:paraId="5115393D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The unstable prices of agricultural commodities on the local/world market has discouraged farmers.</w:t>
      </w:r>
    </w:p>
    <w:p w14:paraId="3641B087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 Various parts of the country have been hit by drought/famine thus forcing the government to provide relief food.</w:t>
      </w:r>
    </w:p>
    <w:p w14:paraId="111DFCF1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Farmers produce is often destroyed by pests after harvest leading to food shortages/poor storage. </w:t>
      </w:r>
    </w:p>
    <w:p w14:paraId="467D717B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oor technology/use of Traditional methods has contributed to low yields.</w:t>
      </w:r>
    </w:p>
    <w:p w14:paraId="557763E8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Politically instigated ethnic clashes have discouraged farmers from carrying out intense fanning due to insecurity.</w:t>
      </w:r>
    </w:p>
    <w:p w14:paraId="6040AE85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 The population of Kenya has been growing faster than gains made in the agricultural sear.</w:t>
      </w:r>
    </w:p>
    <w:p w14:paraId="2C740C18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Corrupt government officials have grabbed/sold research land thereby affecting the operation; of research institutions/mismanagement of funds meant for agricultural development.</w:t>
      </w:r>
    </w:p>
    <w:p w14:paraId="7B00BE25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lastRenderedPageBreak/>
        <w:t>Farming has become a costly venture for most farmers are not able to meet the high costs of farm inputs</w:t>
      </w:r>
    </w:p>
    <w:p w14:paraId="668B91F1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 Overproduction of similar agricultural products leads to wastage due to lack of buyers</w:t>
      </w:r>
    </w:p>
    <w:p w14:paraId="136AB82D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 Shortage of agricultural extension officers has made it difficult for farmers to get advice on how to improve yields.</w:t>
      </w:r>
    </w:p>
    <w:p w14:paraId="00283FDD" w14:textId="77777777" w:rsidR="009C454D" w:rsidRPr="006F08B4" w:rsidRDefault="009C454D" w:rsidP="00BA526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 Mismanagement of cooperatives has impoverished farmers/delayed payments to farmers.</w:t>
      </w:r>
    </w:p>
    <w:p w14:paraId="343C5DB5" w14:textId="2C63D44C" w:rsidR="00AF07D0" w:rsidRPr="006F08B4" w:rsidRDefault="009C454D" w:rsidP="00C510D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Competition from COMESA /industrialized nations has frustrated Kenyan farmers.</w:t>
      </w:r>
    </w:p>
    <w:p w14:paraId="0CD4279A" w14:textId="4CF1C1D8" w:rsidR="00C510D1" w:rsidRDefault="00C510D1" w:rsidP="00C510D1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               5x2=10mks</w:t>
      </w:r>
    </w:p>
    <w:p w14:paraId="0C498DB6" w14:textId="77777777" w:rsidR="006F08B4" w:rsidRDefault="006F08B4" w:rsidP="00C510D1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</w:p>
    <w:p w14:paraId="7CCE23D4" w14:textId="77777777" w:rsidR="006F08B4" w:rsidRPr="006F08B4" w:rsidRDefault="006F08B4" w:rsidP="00C510D1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</w:p>
    <w:p w14:paraId="507F0F6A" w14:textId="77777777" w:rsidR="00AF07D0" w:rsidRDefault="00AF07D0" w:rsidP="00501268">
      <w:pPr>
        <w:pStyle w:val="ListParagraph"/>
        <w:rPr>
          <w:rFonts w:cstheme="minorHAnsi"/>
          <w:sz w:val="24"/>
          <w:szCs w:val="24"/>
        </w:rPr>
      </w:pPr>
      <w:r w:rsidRPr="006F08B4">
        <w:rPr>
          <w:rFonts w:cstheme="minorHAnsi"/>
          <w:b/>
          <w:bCs/>
          <w:sz w:val="24"/>
          <w:szCs w:val="24"/>
        </w:rPr>
        <w:t>SECTION C</w:t>
      </w:r>
      <w:r w:rsidRPr="006F08B4">
        <w:rPr>
          <w:rFonts w:cstheme="minorHAnsi"/>
          <w:sz w:val="24"/>
          <w:szCs w:val="24"/>
        </w:rPr>
        <w:t xml:space="preserve"> 30 marks</w:t>
      </w:r>
    </w:p>
    <w:p w14:paraId="0B417C5F" w14:textId="77777777" w:rsidR="006F08B4" w:rsidRPr="006F08B4" w:rsidRDefault="006F08B4" w:rsidP="00501268">
      <w:pPr>
        <w:pStyle w:val="ListParagraph"/>
        <w:rPr>
          <w:rFonts w:cstheme="minorHAnsi"/>
          <w:sz w:val="24"/>
          <w:szCs w:val="24"/>
        </w:rPr>
      </w:pPr>
    </w:p>
    <w:p w14:paraId="357F3C63" w14:textId="408CDBFD" w:rsidR="00AF07D0" w:rsidRPr="006F08B4" w:rsidRDefault="00AF07D0" w:rsidP="0050126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State three ways in which one can become a Kenyan citizen through registration. </w:t>
      </w:r>
    </w:p>
    <w:p w14:paraId="5560EE8F" w14:textId="77777777" w:rsidR="00965AD2" w:rsidRPr="006F08B4" w:rsidRDefault="00965AD2" w:rsidP="00BA5264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One must lawfully reside in Kenya continuously for at least seven years.</w:t>
      </w:r>
    </w:p>
    <w:p w14:paraId="02ACC8A8" w14:textId="77777777" w:rsidR="00965AD2" w:rsidRPr="006F08B4" w:rsidRDefault="00965AD2" w:rsidP="00BA5264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A child who is not a citizen must be adopted by a Kenyan citizen.</w:t>
      </w:r>
    </w:p>
    <w:p w14:paraId="399A8D4E" w14:textId="76E05AFD" w:rsidR="00965AD2" w:rsidRPr="006F08B4" w:rsidRDefault="00965AD2" w:rsidP="00641EE0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A person must be married to a Kenyan citizen for at least seven years</w:t>
      </w:r>
      <w:r w:rsidRPr="006F08B4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A2094A1" w14:textId="77777777" w:rsidR="00641EE0" w:rsidRPr="006F08B4" w:rsidRDefault="00641EE0" w:rsidP="00641EE0">
      <w:pPr>
        <w:shd w:val="clear" w:color="auto" w:fill="FFFFFF"/>
        <w:spacing w:before="100" w:beforeAutospacing="1" w:after="100" w:afterAutospacing="1" w:line="240" w:lineRule="auto"/>
        <w:ind w:left="810"/>
        <w:jc w:val="both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3x1=3mks</w:t>
      </w:r>
    </w:p>
    <w:p w14:paraId="6D3C6480" w14:textId="7A4026E2" w:rsidR="00AF07D0" w:rsidRPr="006F08B4" w:rsidRDefault="00AF07D0" w:rsidP="00641EE0">
      <w:pPr>
        <w:shd w:val="clear" w:color="auto" w:fill="FFFFFF"/>
        <w:spacing w:before="100" w:beforeAutospacing="1" w:after="100" w:afterAutospacing="1" w:line="240" w:lineRule="auto"/>
        <w:ind w:left="810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b). Explain six factors that undermine national unity. </w:t>
      </w:r>
    </w:p>
    <w:p w14:paraId="771AE7F7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Unequal distribution of national resources creates disparity in terms of development leading to the feelings of exclusion</w:t>
      </w:r>
    </w:p>
    <w:p w14:paraId="5E41E3D8" w14:textId="35D6F05B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 xml:space="preserve">Tribalism which </w:t>
      </w:r>
      <w:r w:rsidR="00C24E53" w:rsidRPr="006F08B4">
        <w:rPr>
          <w:rFonts w:eastAsia="Times New Roman" w:cstheme="minorHAnsi"/>
          <w:sz w:val="24"/>
          <w:szCs w:val="24"/>
        </w:rPr>
        <w:t>favours</w:t>
      </w:r>
      <w:r w:rsidRPr="006F08B4">
        <w:rPr>
          <w:rFonts w:eastAsia="Times New Roman" w:cstheme="minorHAnsi"/>
          <w:sz w:val="24"/>
          <w:szCs w:val="24"/>
        </w:rPr>
        <w:t xml:space="preserve"> people from one’s ethnic group thereby creating animosity hatred among the people</w:t>
      </w:r>
    </w:p>
    <w:p w14:paraId="20CEABB7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Religious conflicts brought about by intolerance to other people’s faiths leading to division of people along religious lines</w:t>
      </w:r>
    </w:p>
    <w:p w14:paraId="339E4194" w14:textId="6FB0F16B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 xml:space="preserve">Discrimination on the basis of </w:t>
      </w:r>
      <w:r w:rsidR="00C24E53" w:rsidRPr="006F08B4">
        <w:rPr>
          <w:rFonts w:eastAsia="Times New Roman" w:cstheme="minorHAnsi"/>
          <w:sz w:val="24"/>
          <w:szCs w:val="24"/>
        </w:rPr>
        <w:t>colour</w:t>
      </w:r>
      <w:r w:rsidRPr="006F08B4">
        <w:rPr>
          <w:rFonts w:eastAsia="Times New Roman" w:cstheme="minorHAnsi"/>
          <w:sz w:val="24"/>
          <w:szCs w:val="24"/>
        </w:rPr>
        <w:t xml:space="preserve"> creates antagonism among different races/ racism</w:t>
      </w:r>
    </w:p>
    <w:p w14:paraId="5946AA26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Affiliation to different political parties with different ideologies polarizes the country along political lines</w:t>
      </w:r>
    </w:p>
    <w:p w14:paraId="06FA566A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Corruption / greed/ bribery leads to a few people amassing a lot of wealth at the expense of the others</w:t>
      </w:r>
    </w:p>
    <w:p w14:paraId="4CD1D57B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Poverty among the people creates a state of lawlessness/ high rate of crime in the society</w:t>
      </w:r>
    </w:p>
    <w:p w14:paraId="28F7B9A2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Terrorism/ radicalization creates a state of anarchy/ fear/ suspicion among people</w:t>
      </w:r>
    </w:p>
    <w:p w14:paraId="42994F8C" w14:textId="7EC9D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 xml:space="preserve">Nepotism- this is the practice of </w:t>
      </w:r>
      <w:r w:rsidR="00C24E53" w:rsidRPr="006F08B4">
        <w:rPr>
          <w:rFonts w:eastAsia="Times New Roman" w:cstheme="minorHAnsi"/>
          <w:sz w:val="24"/>
          <w:szCs w:val="24"/>
        </w:rPr>
        <w:t>favouring</w:t>
      </w:r>
      <w:r w:rsidRPr="006F08B4">
        <w:rPr>
          <w:rFonts w:eastAsia="Times New Roman" w:cstheme="minorHAnsi"/>
          <w:sz w:val="24"/>
          <w:szCs w:val="24"/>
        </w:rPr>
        <w:t xml:space="preserve"> relative</w:t>
      </w:r>
    </w:p>
    <w:p w14:paraId="0E8D8395" w14:textId="77777777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t>Cultural conflicts- some diverse cultural aspects may be in conflicts among different communities.</w:t>
      </w:r>
    </w:p>
    <w:p w14:paraId="2C1C32FC" w14:textId="4EBC1892" w:rsidR="00814F16" w:rsidRPr="006F08B4" w:rsidRDefault="00814F16" w:rsidP="00BA526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  <w:r w:rsidRPr="006F08B4">
        <w:rPr>
          <w:rFonts w:eastAsia="Times New Roman" w:cstheme="minorHAnsi"/>
          <w:sz w:val="24"/>
          <w:szCs w:val="24"/>
        </w:rPr>
        <w:lastRenderedPageBreak/>
        <w:t>Ignorance- leading to intolerance of other people’s views leading to failure to appreciate developments taking place around them.</w:t>
      </w:r>
    </w:p>
    <w:p w14:paraId="21076F35" w14:textId="15319EFD" w:rsidR="00217E34" w:rsidRPr="006F08B4" w:rsidRDefault="00217E34" w:rsidP="00767D96">
      <w:pPr>
        <w:shd w:val="clear" w:color="auto" w:fill="FFFFFF"/>
        <w:spacing w:before="100" w:beforeAutospacing="1" w:after="100" w:afterAutospacing="1" w:line="240" w:lineRule="auto"/>
        <w:ind w:left="300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  6x2=12mks</w:t>
      </w:r>
    </w:p>
    <w:p w14:paraId="2BACFFF1" w14:textId="26E38496" w:rsidR="00767D96" w:rsidRPr="006F08B4" w:rsidRDefault="00767D96" w:rsidP="00767D96">
      <w:pPr>
        <w:shd w:val="clear" w:color="auto" w:fill="FFFFFF"/>
        <w:spacing w:before="100" w:beforeAutospacing="1" w:after="100" w:afterAutospacing="1" w:line="240" w:lineRule="auto"/>
        <w:ind w:left="300"/>
        <w:rPr>
          <w:rFonts w:cstheme="minorHAnsi"/>
          <w:sz w:val="24"/>
          <w:szCs w:val="24"/>
        </w:rPr>
      </w:pPr>
    </w:p>
    <w:p w14:paraId="016245A3" w14:textId="77777777" w:rsidR="00767D96" w:rsidRPr="006F08B4" w:rsidRDefault="00767D96" w:rsidP="00767D96">
      <w:pPr>
        <w:shd w:val="clear" w:color="auto" w:fill="FFFFFF"/>
        <w:spacing w:before="100" w:beforeAutospacing="1" w:after="100" w:afterAutospacing="1" w:line="240" w:lineRule="auto"/>
        <w:ind w:left="300"/>
        <w:rPr>
          <w:rFonts w:eastAsia="Times New Roman" w:cstheme="minorHAnsi"/>
          <w:sz w:val="24"/>
          <w:szCs w:val="24"/>
        </w:rPr>
      </w:pPr>
    </w:p>
    <w:p w14:paraId="40E867BA" w14:textId="3EF90A85" w:rsidR="00AF07D0" w:rsidRPr="006F08B4" w:rsidRDefault="00AF07D0" w:rsidP="0050126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State five functions of the Independent Electoral and Boundaries Commission of Kenya. </w:t>
      </w:r>
    </w:p>
    <w:p w14:paraId="0D27BC77" w14:textId="77777777" w:rsidR="00814F16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registers prospective citizens who intend to participate in the elections.</w:t>
      </w:r>
    </w:p>
    <w:p w14:paraId="4875D77A" w14:textId="77777777" w:rsidR="00814F16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draws the boundaries of the constituencies/wards in all parts of the country in order to ensure equitable representation of the people.</w:t>
      </w:r>
    </w:p>
    <w:p w14:paraId="6BD850A3" w14:textId="77777777" w:rsidR="00814F16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regulates nomination of candidates by political parties so as to ensure proportional nomination of members.</w:t>
      </w:r>
    </w:p>
    <w:p w14:paraId="649A7DF1" w14:textId="77777777" w:rsidR="00814F16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settles electoral disputes other than petitions arising from the electoral process in order to ensure smooth/fair elections.</w:t>
      </w:r>
    </w:p>
    <w:p w14:paraId="066AD91F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registers that all candidates who intend to contest for positions during elections/announces and provides an election timetable.</w:t>
      </w:r>
    </w:p>
    <w:p w14:paraId="5612A3AB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educates voters on their rights/importance of participating in the electoral process so as to make informed decisions.</w:t>
      </w:r>
    </w:p>
    <w:p w14:paraId="67518AB8" w14:textId="4C182A11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monitors/observes the elections in order to ensure transparency/honesty.</w:t>
      </w:r>
    </w:p>
    <w:p w14:paraId="3B7FA11A" w14:textId="272FCF4B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regulates the amount of money spent by a candidate/political parties to</w:t>
      </w:r>
      <w:r w:rsidR="00C36FDD" w:rsidRPr="006F08B4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6F08B4">
        <w:rPr>
          <w:rFonts w:eastAsia="Times New Roman" w:cstheme="minorHAnsi"/>
          <w:color w:val="000000"/>
          <w:sz w:val="24"/>
          <w:szCs w:val="24"/>
        </w:rPr>
        <w:t>prevent some candidates from influencing the voters.</w:t>
      </w:r>
    </w:p>
    <w:p w14:paraId="703035DA" w14:textId="01D93D97" w:rsidR="00217E34" w:rsidRPr="006F08B4" w:rsidRDefault="00217E34" w:rsidP="00217E34">
      <w:pPr>
        <w:pStyle w:val="ListParagraph"/>
        <w:shd w:val="clear" w:color="auto" w:fill="FFFFFF"/>
        <w:spacing w:before="100" w:beforeAutospacing="1" w:after="100" w:afterAutospacing="1" w:line="240" w:lineRule="auto"/>
        <w:ind w:left="180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5x1=5mks</w:t>
      </w:r>
    </w:p>
    <w:p w14:paraId="1811ECA5" w14:textId="77777777" w:rsidR="00217E34" w:rsidRPr="006F08B4" w:rsidRDefault="00217E34" w:rsidP="00217E34">
      <w:pPr>
        <w:pStyle w:val="ListParagraph"/>
        <w:shd w:val="clear" w:color="auto" w:fill="FFFFFF"/>
        <w:spacing w:before="100" w:beforeAutospacing="1" w:after="100" w:afterAutospacing="1" w:line="240" w:lineRule="auto"/>
        <w:ind w:left="1800"/>
        <w:rPr>
          <w:rFonts w:eastAsia="Times New Roman" w:cstheme="minorHAnsi"/>
          <w:color w:val="000000"/>
          <w:sz w:val="24"/>
          <w:szCs w:val="24"/>
        </w:rPr>
      </w:pPr>
    </w:p>
    <w:p w14:paraId="5C7E8484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develops code of conduct for candidates/parties participating in elections with the view of checking malpractices.</w:t>
      </w:r>
    </w:p>
    <w:p w14:paraId="2F8C996F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ensures compliance with the electoral laws by all the parties involved in order to promote free and fair elections.</w:t>
      </w:r>
    </w:p>
    <w:p w14:paraId="2F019582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distributes/transports electoral materials to all polling stations.</w:t>
      </w:r>
    </w:p>
    <w:p w14:paraId="58540027" w14:textId="77777777" w:rsidR="00C36FDD" w:rsidRPr="006F08B4" w:rsidRDefault="00814F16" w:rsidP="00BA526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appoints election officials.</w:t>
      </w:r>
    </w:p>
    <w:p w14:paraId="0ACD123F" w14:textId="04ED85B9" w:rsidR="00814F16" w:rsidRPr="006F08B4" w:rsidRDefault="00814F16" w:rsidP="00217E34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announces the results and declares the winners.</w:t>
      </w:r>
    </w:p>
    <w:p w14:paraId="2EE033B2" w14:textId="6CCAD6D1" w:rsidR="00AF07D0" w:rsidRPr="006F08B4" w:rsidRDefault="00AF07D0" w:rsidP="00501268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b). Explain five ways in which the independence of the Judiciary is guaranteed in Kenya </w:t>
      </w:r>
    </w:p>
    <w:p w14:paraId="076ADF60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The independence of the judiciary is spelt out in the constitution and the government has to respect it</w:t>
      </w:r>
    </w:p>
    <w:p w14:paraId="2A08299D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The judges and magistrates are appointed by the judicial service commission which is an independent body from the public service commission</w:t>
      </w:r>
    </w:p>
    <w:p w14:paraId="1631274E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The tenure of office of the judges is longer than that of civil servants (75 years)</w:t>
      </w:r>
    </w:p>
    <w:p w14:paraId="76BDA8CF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Judges enjoy security of tenure of office</w:t>
      </w:r>
    </w:p>
    <w:p w14:paraId="6502065B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Judges are bound by oath of office to perform their duties without the favor or fear (oath of allegiance)</w:t>
      </w:r>
    </w:p>
    <w:p w14:paraId="19BAC653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lastRenderedPageBreak/>
        <w:t>The judiciary has a separate system of command, its head is the chief justice</w:t>
      </w:r>
    </w:p>
    <w:p w14:paraId="2D571BE5" w14:textId="77777777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Salaries and allowances of judges and magistrate are fixed by statutes and are not discussed in parliament</w:t>
      </w:r>
    </w:p>
    <w:p w14:paraId="08BA3B88" w14:textId="3C9FF348" w:rsidR="00C36FDD" w:rsidRPr="006F08B4" w:rsidRDefault="00C36FDD" w:rsidP="00BA5264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>Judges and magistrates are not answerable to the executive</w:t>
      </w:r>
    </w:p>
    <w:p w14:paraId="5F44E599" w14:textId="6F7B6CD5" w:rsidR="000F069E" w:rsidRPr="006F08B4" w:rsidRDefault="000F069E" w:rsidP="000F069E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                                5x2=10mks</w:t>
      </w:r>
    </w:p>
    <w:p w14:paraId="6A2C076F" w14:textId="6D0B1047" w:rsidR="00AF07D0" w:rsidRPr="006F08B4" w:rsidRDefault="00AF07D0" w:rsidP="00501268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(a). Identify three sources of revenue for the county government. </w:t>
      </w:r>
    </w:p>
    <w:p w14:paraId="3F33AB0F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Allocation from the national government</w:t>
      </w:r>
    </w:p>
    <w:p w14:paraId="3C3631C5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Loans or grants from the national government</w:t>
      </w:r>
    </w:p>
    <w:p w14:paraId="06202BCF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Local taxes such as property rates and entertainment taxes</w:t>
      </w:r>
    </w:p>
    <w:p w14:paraId="75BC5978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Charges and fees such as cess on agriculture produce entry fees to country parks and parking fees</w:t>
      </w:r>
    </w:p>
    <w:p w14:paraId="21A3CFC0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Foreign loans and grants</w:t>
      </w:r>
    </w:p>
    <w:p w14:paraId="22B128AC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Rent from premises</w:t>
      </w:r>
    </w:p>
    <w:p w14:paraId="617B8897" w14:textId="77777777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Any other grants and donations</w:t>
      </w:r>
    </w:p>
    <w:p w14:paraId="3BB8D16C" w14:textId="5C7C5905" w:rsidR="00C36FDD" w:rsidRPr="006F08B4" w:rsidRDefault="00C36FDD" w:rsidP="00BA5264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Revenue collected will be deposited into the following funds </w:t>
      </w:r>
    </w:p>
    <w:p w14:paraId="296FFDF1" w14:textId="7C3789CF" w:rsidR="000F069E" w:rsidRPr="006F08B4" w:rsidRDefault="000F069E" w:rsidP="000F069E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 3x1=3mks</w:t>
      </w:r>
    </w:p>
    <w:p w14:paraId="19EA348D" w14:textId="77777777" w:rsidR="00767D96" w:rsidRPr="006F08B4" w:rsidRDefault="00C36FDD" w:rsidP="00501268">
      <w:pPr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  </w:t>
      </w:r>
    </w:p>
    <w:p w14:paraId="36FAB6B6" w14:textId="32163B35" w:rsidR="00907B27" w:rsidRPr="006F08B4" w:rsidRDefault="00C36FDD" w:rsidP="00501268">
      <w:pPr>
        <w:rPr>
          <w:rFonts w:cstheme="minorHAnsi"/>
          <w:sz w:val="24"/>
          <w:szCs w:val="24"/>
        </w:rPr>
      </w:pPr>
      <w:r w:rsidRPr="006F08B4">
        <w:rPr>
          <w:rFonts w:cstheme="minorHAnsi"/>
          <w:sz w:val="24"/>
          <w:szCs w:val="24"/>
        </w:rPr>
        <w:t xml:space="preserve">     </w:t>
      </w:r>
      <w:r w:rsidR="00AF07D0" w:rsidRPr="006F08B4">
        <w:rPr>
          <w:rFonts w:cstheme="minorHAnsi"/>
          <w:sz w:val="24"/>
          <w:szCs w:val="24"/>
        </w:rPr>
        <w:t xml:space="preserve"> (b). Explain six ways in which the national government uses its revenue. </w:t>
      </w:r>
    </w:p>
    <w:p w14:paraId="026F8A7E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Revenue is used to maintain government facilities such as roads and buildings.</w:t>
      </w:r>
    </w:p>
    <w:p w14:paraId="0C20B947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initiate new developments / projects by the government (e.g. constructing new roads, constructing government offices.</w:t>
      </w:r>
    </w:p>
    <w:p w14:paraId="5E70806E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subsidize public services (e.g. Health, education)</w:t>
      </w:r>
    </w:p>
    <w:p w14:paraId="1CFBF02B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finance recurrent government expenditures such as paying of salaries for civil servants.</w:t>
      </w:r>
    </w:p>
    <w:p w14:paraId="0839619D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service loans that have been borrowed by the government for development.</w:t>
      </w:r>
    </w:p>
    <w:p w14:paraId="1C627C29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pay subscription to international bodies / organizations e.g. OAU, UN and PTA)</w:t>
      </w:r>
    </w:p>
    <w:p w14:paraId="0941E63F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finances security expenditure by the government such as training soldiers, paying body guards and buying arms.</w:t>
      </w:r>
    </w:p>
    <w:p w14:paraId="402ABEF3" w14:textId="77777777" w:rsidR="000A1739" w:rsidRPr="006F08B4" w:rsidRDefault="000A1739" w:rsidP="00BA526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meet any emergency needs that may arise (e.g. due to floods, outbreaks of diseases.)</w:t>
      </w:r>
    </w:p>
    <w:p w14:paraId="42EC55BB" w14:textId="5CE92AFD" w:rsidR="000A1739" w:rsidRPr="006F08B4" w:rsidRDefault="000A1739" w:rsidP="000F069E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>It is used to assist countries that may experience emergencies (e.g. natural disasters)</w:t>
      </w:r>
    </w:p>
    <w:p w14:paraId="782308E5" w14:textId="583FDCFA" w:rsidR="000F069E" w:rsidRPr="006F08B4" w:rsidRDefault="000F069E" w:rsidP="000F069E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6F08B4">
        <w:rPr>
          <w:rFonts w:eastAsia="Times New Roman" w:cstheme="minorHAnsi"/>
          <w:color w:val="000000"/>
          <w:sz w:val="24"/>
          <w:szCs w:val="24"/>
        </w:rPr>
        <w:t xml:space="preserve">                                      6</w:t>
      </w:r>
      <w:r w:rsidR="00641EE0" w:rsidRPr="006F08B4">
        <w:rPr>
          <w:rFonts w:eastAsia="Times New Roman" w:cstheme="minorHAnsi"/>
          <w:color w:val="000000"/>
          <w:sz w:val="24"/>
          <w:szCs w:val="24"/>
        </w:rPr>
        <w:t>x2=12mks</w:t>
      </w:r>
    </w:p>
    <w:p w14:paraId="6FFCA1B2" w14:textId="77777777" w:rsidR="000A1739" w:rsidRPr="006F08B4" w:rsidRDefault="000A1739" w:rsidP="00501268">
      <w:pPr>
        <w:rPr>
          <w:rFonts w:cstheme="minorHAnsi"/>
          <w:sz w:val="24"/>
          <w:szCs w:val="24"/>
        </w:rPr>
      </w:pPr>
    </w:p>
    <w:p w14:paraId="7789F07B" w14:textId="77777777" w:rsidR="006F08B4" w:rsidRPr="006F08B4" w:rsidRDefault="006F08B4">
      <w:pPr>
        <w:rPr>
          <w:rFonts w:cstheme="minorHAnsi"/>
          <w:sz w:val="24"/>
          <w:szCs w:val="24"/>
        </w:rPr>
      </w:pPr>
    </w:p>
    <w:sectPr w:rsidR="006F08B4" w:rsidRPr="006F08B4" w:rsidSect="006F08B4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F2551"/>
    <w:multiLevelType w:val="hybridMultilevel"/>
    <w:tmpl w:val="779E717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F52C8"/>
    <w:multiLevelType w:val="hybridMultilevel"/>
    <w:tmpl w:val="347CC90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8743DD"/>
    <w:multiLevelType w:val="hybridMultilevel"/>
    <w:tmpl w:val="9142265C"/>
    <w:lvl w:ilvl="0" w:tplc="200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02122"/>
    <w:multiLevelType w:val="multilevel"/>
    <w:tmpl w:val="756E6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04980"/>
    <w:multiLevelType w:val="hybridMultilevel"/>
    <w:tmpl w:val="E26C0BD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E666AE"/>
    <w:multiLevelType w:val="hybridMultilevel"/>
    <w:tmpl w:val="D2DCFD1C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A4E6A0B"/>
    <w:multiLevelType w:val="hybridMultilevel"/>
    <w:tmpl w:val="D422B48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382A06"/>
    <w:multiLevelType w:val="hybridMultilevel"/>
    <w:tmpl w:val="DD6065A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D33ADC"/>
    <w:multiLevelType w:val="hybridMultilevel"/>
    <w:tmpl w:val="84A403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A72FC"/>
    <w:multiLevelType w:val="hybridMultilevel"/>
    <w:tmpl w:val="EA3A6D7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2F1B9B"/>
    <w:multiLevelType w:val="hybridMultilevel"/>
    <w:tmpl w:val="835260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3148B"/>
    <w:multiLevelType w:val="multilevel"/>
    <w:tmpl w:val="7BA8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7B13EF"/>
    <w:multiLevelType w:val="hybridMultilevel"/>
    <w:tmpl w:val="712C18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1745138"/>
    <w:multiLevelType w:val="hybridMultilevel"/>
    <w:tmpl w:val="452C28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F26FA"/>
    <w:multiLevelType w:val="hybridMultilevel"/>
    <w:tmpl w:val="FEA6CC22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9AE5C33"/>
    <w:multiLevelType w:val="multilevel"/>
    <w:tmpl w:val="CF68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5E25B5"/>
    <w:multiLevelType w:val="hybridMultilevel"/>
    <w:tmpl w:val="D9C2A21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09057F"/>
    <w:multiLevelType w:val="hybridMultilevel"/>
    <w:tmpl w:val="055262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84B3F"/>
    <w:multiLevelType w:val="hybridMultilevel"/>
    <w:tmpl w:val="FF26F44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164F52"/>
    <w:multiLevelType w:val="hybridMultilevel"/>
    <w:tmpl w:val="839C98C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E2623AD"/>
    <w:multiLevelType w:val="multilevel"/>
    <w:tmpl w:val="94981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7C66CE"/>
    <w:multiLevelType w:val="hybridMultilevel"/>
    <w:tmpl w:val="6FAEC8D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2C44C39"/>
    <w:multiLevelType w:val="hybridMultilevel"/>
    <w:tmpl w:val="ED464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8F1186"/>
    <w:multiLevelType w:val="hybridMultilevel"/>
    <w:tmpl w:val="E4869DA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881D56"/>
    <w:multiLevelType w:val="hybridMultilevel"/>
    <w:tmpl w:val="2440FB6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8D42D93"/>
    <w:multiLevelType w:val="hybridMultilevel"/>
    <w:tmpl w:val="2342F22E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9521178"/>
    <w:multiLevelType w:val="hybridMultilevel"/>
    <w:tmpl w:val="A2C016C2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D069B6"/>
    <w:multiLevelType w:val="hybridMultilevel"/>
    <w:tmpl w:val="A61634D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5265205">
    <w:abstractNumId w:val="16"/>
  </w:num>
  <w:num w:numId="2" w16cid:durableId="1884556717">
    <w:abstractNumId w:val="14"/>
  </w:num>
  <w:num w:numId="3" w16cid:durableId="2009020480">
    <w:abstractNumId w:val="17"/>
  </w:num>
  <w:num w:numId="4" w16cid:durableId="927077394">
    <w:abstractNumId w:val="18"/>
  </w:num>
  <w:num w:numId="5" w16cid:durableId="1377467175">
    <w:abstractNumId w:val="21"/>
  </w:num>
  <w:num w:numId="6" w16cid:durableId="873809154">
    <w:abstractNumId w:val="13"/>
  </w:num>
  <w:num w:numId="7" w16cid:durableId="692415536">
    <w:abstractNumId w:val="19"/>
  </w:num>
  <w:num w:numId="8" w16cid:durableId="122312002">
    <w:abstractNumId w:val="27"/>
  </w:num>
  <w:num w:numId="9" w16cid:durableId="1499229216">
    <w:abstractNumId w:val="5"/>
  </w:num>
  <w:num w:numId="10" w16cid:durableId="1285575911">
    <w:abstractNumId w:val="4"/>
  </w:num>
  <w:num w:numId="11" w16cid:durableId="1517767662">
    <w:abstractNumId w:val="1"/>
  </w:num>
  <w:num w:numId="12" w16cid:durableId="2002658924">
    <w:abstractNumId w:val="6"/>
  </w:num>
  <w:num w:numId="13" w16cid:durableId="207037591">
    <w:abstractNumId w:val="0"/>
  </w:num>
  <w:num w:numId="14" w16cid:durableId="1701281718">
    <w:abstractNumId w:val="7"/>
  </w:num>
  <w:num w:numId="15" w16cid:durableId="1269317884">
    <w:abstractNumId w:val="23"/>
  </w:num>
  <w:num w:numId="16" w16cid:durableId="790830966">
    <w:abstractNumId w:val="15"/>
  </w:num>
  <w:num w:numId="17" w16cid:durableId="166334327">
    <w:abstractNumId w:val="8"/>
  </w:num>
  <w:num w:numId="18" w16cid:durableId="1121610109">
    <w:abstractNumId w:val="26"/>
  </w:num>
  <w:num w:numId="19" w16cid:durableId="1155416232">
    <w:abstractNumId w:val="20"/>
  </w:num>
  <w:num w:numId="20" w16cid:durableId="254166311">
    <w:abstractNumId w:val="11"/>
  </w:num>
  <w:num w:numId="21" w16cid:durableId="2070103479">
    <w:abstractNumId w:val="25"/>
  </w:num>
  <w:num w:numId="22" w16cid:durableId="448819942">
    <w:abstractNumId w:val="10"/>
  </w:num>
  <w:num w:numId="23" w16cid:durableId="1891258531">
    <w:abstractNumId w:val="9"/>
  </w:num>
  <w:num w:numId="24" w16cid:durableId="1138457778">
    <w:abstractNumId w:val="3"/>
  </w:num>
  <w:num w:numId="25" w16cid:durableId="389379067">
    <w:abstractNumId w:val="12"/>
  </w:num>
  <w:num w:numId="26" w16cid:durableId="1904363387">
    <w:abstractNumId w:val="22"/>
  </w:num>
  <w:num w:numId="27" w16cid:durableId="1883663112">
    <w:abstractNumId w:val="2"/>
  </w:num>
  <w:num w:numId="28" w16cid:durableId="1627738542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DE2szAxs7AEIiUdpeDU4uLM/DyQAqNaANijHh0sAAAA"/>
  </w:docVars>
  <w:rsids>
    <w:rsidRoot w:val="00404491"/>
    <w:rsid w:val="0002493B"/>
    <w:rsid w:val="00053B97"/>
    <w:rsid w:val="000559D7"/>
    <w:rsid w:val="000A1739"/>
    <w:rsid w:val="000F069E"/>
    <w:rsid w:val="00217E34"/>
    <w:rsid w:val="002238B7"/>
    <w:rsid w:val="002338B0"/>
    <w:rsid w:val="002622E7"/>
    <w:rsid w:val="00366B27"/>
    <w:rsid w:val="003F42D2"/>
    <w:rsid w:val="00404491"/>
    <w:rsid w:val="00501268"/>
    <w:rsid w:val="00513463"/>
    <w:rsid w:val="00587329"/>
    <w:rsid w:val="005901F1"/>
    <w:rsid w:val="005F0A68"/>
    <w:rsid w:val="006017EF"/>
    <w:rsid w:val="00641EE0"/>
    <w:rsid w:val="0065413B"/>
    <w:rsid w:val="006E4864"/>
    <w:rsid w:val="006F08B4"/>
    <w:rsid w:val="00756EDE"/>
    <w:rsid w:val="00767D96"/>
    <w:rsid w:val="007D6EE9"/>
    <w:rsid w:val="00814F16"/>
    <w:rsid w:val="0088734D"/>
    <w:rsid w:val="00906C55"/>
    <w:rsid w:val="00965AD2"/>
    <w:rsid w:val="009C454D"/>
    <w:rsid w:val="00A2580F"/>
    <w:rsid w:val="00AE37AE"/>
    <w:rsid w:val="00AF07D0"/>
    <w:rsid w:val="00B43D9D"/>
    <w:rsid w:val="00BA5264"/>
    <w:rsid w:val="00C24E53"/>
    <w:rsid w:val="00C36FDD"/>
    <w:rsid w:val="00C45088"/>
    <w:rsid w:val="00C510D1"/>
    <w:rsid w:val="00CA5FD6"/>
    <w:rsid w:val="00D84931"/>
    <w:rsid w:val="00F27184"/>
    <w:rsid w:val="00FA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1C87E"/>
  <w15:chartTrackingRefBased/>
  <w15:docId w15:val="{B8910A37-9108-45FC-ABB8-61A39F357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4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38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048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57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5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849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10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964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2288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7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8</Pages>
  <Words>2360</Words>
  <Characters>13456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ech Gabriel</dc:creator>
  <cp:keywords/>
  <dc:description/>
  <cp:lastModifiedBy>Windows User</cp:lastModifiedBy>
  <cp:revision>29</cp:revision>
  <dcterms:created xsi:type="dcterms:W3CDTF">2022-06-19T12:12:00Z</dcterms:created>
  <dcterms:modified xsi:type="dcterms:W3CDTF">2022-09-07T10:50:00Z</dcterms:modified>
</cp:coreProperties>
</file>